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7FAC5" w14:textId="77777777" w:rsidR="0097359D" w:rsidRPr="00C93A55" w:rsidRDefault="0097359D" w:rsidP="0097359D">
      <w:pPr>
        <w:pStyle w:val="Default"/>
      </w:pPr>
      <w:bookmarkStart w:id="0" w:name="_GoBack"/>
      <w:bookmarkEnd w:id="0"/>
    </w:p>
    <w:p w14:paraId="032C280B" w14:textId="263E768B" w:rsidR="0097359D" w:rsidRPr="00C93A55" w:rsidRDefault="0097359D" w:rsidP="0097359D">
      <w:pPr>
        <w:pStyle w:val="Default"/>
        <w:jc w:val="center"/>
        <w:rPr>
          <w:sz w:val="32"/>
          <w:szCs w:val="32"/>
        </w:rPr>
      </w:pPr>
      <w:r w:rsidRPr="00C93A55">
        <w:rPr>
          <w:b/>
          <w:bCs/>
          <w:sz w:val="32"/>
          <w:szCs w:val="32"/>
        </w:rPr>
        <w:t>1</w:t>
      </w:r>
      <w:r w:rsidRPr="00C93A55">
        <w:rPr>
          <w:b/>
          <w:bCs/>
          <w:sz w:val="32"/>
          <w:szCs w:val="32"/>
          <w:vertAlign w:val="superscript"/>
        </w:rPr>
        <w:t>st</w:t>
      </w:r>
      <w:r w:rsidRPr="00C93A55">
        <w:rPr>
          <w:b/>
          <w:bCs/>
          <w:sz w:val="32"/>
          <w:szCs w:val="32"/>
        </w:rPr>
        <w:t xml:space="preserve"> ISU Center of Excellence Ice Dance Tryout Seminar </w:t>
      </w:r>
    </w:p>
    <w:p w14:paraId="3732C859" w14:textId="1A017EEA" w:rsidR="00250350" w:rsidRDefault="0097359D" w:rsidP="0097359D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C93A55">
        <w:rPr>
          <w:rFonts w:ascii="Arial" w:hAnsi="Arial" w:cs="Arial"/>
          <w:b/>
          <w:bCs/>
          <w:sz w:val="28"/>
          <w:szCs w:val="28"/>
        </w:rPr>
        <w:t>Oberstdorf, Germany, June 11 - 13, 2021</w:t>
      </w:r>
    </w:p>
    <w:p w14:paraId="5BF490AF" w14:textId="5CF2D45B" w:rsidR="006B6CBB" w:rsidRPr="008661FD" w:rsidRDefault="006B6CBB" w:rsidP="0097359D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661FD">
        <w:rPr>
          <w:rFonts w:ascii="Arial" w:hAnsi="Arial" w:cs="Arial"/>
          <w:b/>
          <w:bCs/>
          <w:sz w:val="24"/>
          <w:szCs w:val="24"/>
        </w:rPr>
        <w:t>Organized by: Deutsche Eislauf-Union e.V.</w:t>
      </w:r>
    </w:p>
    <w:p w14:paraId="28E77725" w14:textId="5CBD1B09" w:rsidR="00C93A55" w:rsidRDefault="00C93A55" w:rsidP="0097359D">
      <w:pPr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ellenraster"/>
        <w:tblW w:w="9630" w:type="dxa"/>
        <w:tblInd w:w="355" w:type="dxa"/>
        <w:tblLook w:val="04A0" w:firstRow="1" w:lastRow="0" w:firstColumn="1" w:lastColumn="0" w:noHBand="0" w:noVBand="1"/>
      </w:tblPr>
      <w:tblGrid>
        <w:gridCol w:w="2424"/>
        <w:gridCol w:w="1260"/>
        <w:gridCol w:w="1440"/>
        <w:gridCol w:w="1620"/>
        <w:gridCol w:w="2886"/>
      </w:tblGrid>
      <w:tr w:rsidR="00C93A55" w:rsidRPr="00C93A55" w14:paraId="405F68B5" w14:textId="77777777" w:rsidTr="0059567D">
        <w:trPr>
          <w:trHeight w:val="312"/>
        </w:trPr>
        <w:tc>
          <w:tcPr>
            <w:tcW w:w="9630" w:type="dxa"/>
            <w:gridSpan w:val="5"/>
            <w:noWrap/>
            <w:hideMark/>
          </w:tcPr>
          <w:p w14:paraId="6ACFC903" w14:textId="1415E7BB" w:rsidR="00C93A55" w:rsidRPr="00C93A55" w:rsidRDefault="00C93A55" w:rsidP="00C93A5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 w:bidi="ar-SA"/>
              </w:rPr>
              <w:t>Application Form</w:t>
            </w:r>
          </w:p>
        </w:tc>
      </w:tr>
      <w:tr w:rsidR="00A72BED" w:rsidRPr="00C93A55" w14:paraId="7FAA443C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512355E7" w14:textId="6B395C8D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ISU Memb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4F9B8F5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2740C1E5" w14:textId="2767B8A5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7206" w:type="dxa"/>
            <w:gridSpan w:val="4"/>
            <w:noWrap/>
            <w:hideMark/>
          </w:tcPr>
          <w:p w14:paraId="139CC124" w14:textId="6E9A40F8" w:rsidR="00A72BED" w:rsidRPr="00C93A55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</w:tc>
      </w:tr>
      <w:tr w:rsidR="00A72BED" w:rsidRPr="00C93A55" w14:paraId="32E07020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418AF0F4" w14:textId="3B3934B6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Sur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1CA7FA11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4208C0E9" w14:textId="423D379A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4B9307F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20D45EDC" w14:textId="2EBB5BB0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0E47E1BC" w14:textId="733130BE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First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254AEFE2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76ABAB88" w14:textId="159BCCC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2FDB7868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73F5E403" w14:textId="2A5C4184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Date of birt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04A1C8D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673A4EDE" w14:textId="6F42E270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464978B" w14:textId="7AB8BF19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1C880CB5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224F1BEE" w14:textId="2F8675D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4FEF4D15" w14:textId="4127EFA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Gend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033AC069" w14:textId="085A1856" w:rsidR="00A72BED" w:rsidRDefault="00A72BED" w:rsidP="00A72BED">
            <w:pP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Please Select"/>
                    <w:listEntry w:val="Female"/>
                    <w:listEntry w:val="Male"/>
                  </w:ddList>
                </w:ffData>
              </w:fldChar>
            </w:r>
            <w:bookmarkStart w:id="1" w:name="Dropdown1"/>
            <w: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  <w:instrText xml:space="preserve"> FORMDROPDOWN </w:instrText>
            </w:r>
            <w:r w:rsidR="003F6641"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</w:r>
            <w:r w:rsidR="003F6641"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  <w:fldChar w:fldCharType="end"/>
            </w:r>
            <w:bookmarkEnd w:id="1"/>
          </w:p>
          <w:p w14:paraId="2A6CED61" w14:textId="6A100272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047D9EA2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2E8621D3" w14:textId="46E17510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Nationa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0D73F770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11A70347" w14:textId="7081617E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146EE0E" w14:textId="08B6A32A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  <w:bookmarkEnd w:id="2"/>
          </w:p>
        </w:tc>
        <w:tc>
          <w:tcPr>
            <w:tcW w:w="4506" w:type="dxa"/>
            <w:gridSpan w:val="2"/>
            <w:shd w:val="clear" w:color="auto" w:fill="0D0D0D" w:themeFill="text1" w:themeFillTint="F2"/>
            <w:noWrap/>
            <w:hideMark/>
          </w:tcPr>
          <w:p w14:paraId="68B1B51A" w14:textId="77777777" w:rsidR="00A72BED" w:rsidRPr="0059567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1E10DDEF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3EFE08E1" w14:textId="6409D34E" w:rsidR="00A72BED" w:rsidRDefault="0059567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val="de-DE" w:eastAsia="en-GB" w:bidi="ar-SA"/>
              </w:rPr>
              <w:t xml:space="preserve">Body </w:t>
            </w:r>
            <w:r w:rsidR="00A72BED"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Height in cm</w:t>
            </w:r>
            <w:r w:rsidR="00A72BED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4E4AF8E4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623B6DD0" w14:textId="6ACC69A7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8BFA725" w14:textId="0E97B9AF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</w:tc>
        <w:tc>
          <w:tcPr>
            <w:tcW w:w="4506" w:type="dxa"/>
            <w:gridSpan w:val="2"/>
            <w:shd w:val="clear" w:color="auto" w:fill="0D0D0D" w:themeFill="text1" w:themeFillTint="F2"/>
            <w:noWrap/>
            <w:hideMark/>
          </w:tcPr>
          <w:p w14:paraId="74272DB1" w14:textId="77777777" w:rsidR="00A72BED" w:rsidRPr="0059567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332F6E6A" w14:textId="77777777" w:rsidTr="0059567D">
        <w:trPr>
          <w:trHeight w:val="600"/>
        </w:trPr>
        <w:tc>
          <w:tcPr>
            <w:tcW w:w="3684" w:type="dxa"/>
            <w:gridSpan w:val="2"/>
            <w:hideMark/>
          </w:tcPr>
          <w:p w14:paraId="20945633" w14:textId="575420B0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Current training location</w:t>
            </w:r>
            <w:r w:rsidRPr="00AB296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5946" w:type="dxa"/>
            <w:gridSpan w:val="3"/>
            <w:noWrap/>
            <w:hideMark/>
          </w:tcPr>
          <w:p w14:paraId="2A7910D7" w14:textId="7AB5468A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324843ED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5EA9CD22" w14:textId="5EE92BF5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9C40091" w14:textId="77777777" w:rsidTr="0059567D">
        <w:trPr>
          <w:trHeight w:val="864"/>
        </w:trPr>
        <w:tc>
          <w:tcPr>
            <w:tcW w:w="3684" w:type="dxa"/>
            <w:gridSpan w:val="2"/>
            <w:hideMark/>
          </w:tcPr>
          <w:p w14:paraId="289888B4" w14:textId="37C8936F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When did you start skating?</w:t>
            </w:r>
          </w:p>
          <w:p w14:paraId="7C95ACA4" w14:textId="77777777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77B3702A" w14:textId="5608B115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4FE4BCEF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08784A38" w14:textId="1530EAE7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1EE36F70" w14:textId="77777777" w:rsidTr="0059567D">
        <w:trPr>
          <w:trHeight w:val="1187"/>
        </w:trPr>
        <w:tc>
          <w:tcPr>
            <w:tcW w:w="3684" w:type="dxa"/>
            <w:gridSpan w:val="2"/>
            <w:hideMark/>
          </w:tcPr>
          <w:p w14:paraId="09035EBB" w14:textId="4129AE26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Do you have any previous ice dance experience?</w:t>
            </w:r>
          </w:p>
          <w:p w14:paraId="7292F6EA" w14:textId="1CD8139F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48F8B413" w14:textId="61F77583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instrText xml:space="preserve"> FORMCHECKBOX </w:instrText>
            </w:r>
            <w:r w:rsidR="003F6641"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r>
            <w:r w:rsidR="003F6641"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end"/>
            </w:r>
            <w:bookmarkEnd w:id="3"/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t xml:space="preserve"> Yes  </w:t>
            </w:r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instrText xml:space="preserve"> FORMCHECKBOX </w:instrText>
            </w:r>
            <w:r w:rsidR="003F6641"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r>
            <w:r w:rsidR="003F6641"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fldChar w:fldCharType="end"/>
            </w:r>
            <w:bookmarkEnd w:id="4"/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t xml:space="preserve"> No</w:t>
            </w:r>
          </w:p>
          <w:p w14:paraId="789D66C1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5CAC5247" w14:textId="1CA9BA24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  <w:t>If yes, please give details:</w:t>
            </w:r>
          </w:p>
          <w:p w14:paraId="4127AD16" w14:textId="50BCBE64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5BAA2013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5F5B9BD" w14:textId="2A28008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3D32A7B" w14:textId="77777777" w:rsidTr="0059567D">
        <w:trPr>
          <w:trHeight w:val="1152"/>
        </w:trPr>
        <w:tc>
          <w:tcPr>
            <w:tcW w:w="3684" w:type="dxa"/>
            <w:gridSpan w:val="2"/>
            <w:hideMark/>
          </w:tcPr>
          <w:p w14:paraId="30E11D32" w14:textId="0B22154E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Why do you want to attend this seminar?</w:t>
            </w:r>
          </w:p>
          <w:p w14:paraId="56CA0EC7" w14:textId="20A5BF70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11ADE8AF" w14:textId="77777777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53008A09" w14:textId="0A954019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3975D26D" w14:textId="618FDCE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0E7D4F0C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CC738FA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50C3D51A" w14:textId="784E3EAC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</w:tbl>
    <w:p w14:paraId="0EECBA2D" w14:textId="3E8A729E" w:rsidR="006B6CBB" w:rsidRPr="008661FD" w:rsidRDefault="0059567D" w:rsidP="0059567D">
      <w:pPr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      </w:t>
      </w:r>
      <w:r w:rsidR="006B6CBB" w:rsidRPr="008661FD">
        <w:rPr>
          <w:rFonts w:ascii="Arial" w:hAnsi="Arial" w:cs="Arial"/>
          <w:b/>
          <w:bCs/>
          <w:szCs w:val="22"/>
        </w:rPr>
        <w:t xml:space="preserve">Date: 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instrText xml:space="preserve"> FORMTEXT </w:instrTex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separate"/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end"/>
      </w:r>
    </w:p>
    <w:p w14:paraId="46A10F4F" w14:textId="2FE2E701" w:rsidR="008700A2" w:rsidRDefault="0059567D" w:rsidP="008700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>
        <w:rPr>
          <w:rFonts w:ascii="Arial" w:hAnsi="Arial" w:cs="Arial"/>
          <w:color w:val="000000"/>
          <w:szCs w:val="22"/>
          <w:lang w:bidi="ar-SA"/>
        </w:rPr>
        <w:t xml:space="preserve">      </w:t>
      </w:r>
      <w:r w:rsidR="008700A2" w:rsidRPr="008700A2">
        <w:rPr>
          <w:rFonts w:ascii="Arial" w:hAnsi="Arial" w:cs="Arial"/>
          <w:color w:val="000000"/>
          <w:szCs w:val="22"/>
          <w:lang w:bidi="ar-SA"/>
        </w:rPr>
        <w:t>A confirmation of participation will be given shortly after the deadline</w:t>
      </w:r>
      <w:r w:rsidR="008700A2">
        <w:rPr>
          <w:rFonts w:ascii="Arial" w:hAnsi="Arial" w:cs="Arial"/>
          <w:color w:val="000000"/>
          <w:szCs w:val="22"/>
          <w:lang w:bidi="ar-SA"/>
        </w:rPr>
        <w:t xml:space="preserve"> (</w:t>
      </w:r>
      <w:r w:rsidR="000A797B" w:rsidRPr="000A797B">
        <w:rPr>
          <w:rFonts w:ascii="Arial" w:hAnsi="Arial" w:cs="Arial"/>
          <w:color w:val="000000"/>
          <w:szCs w:val="22"/>
          <w:u w:val="single"/>
          <w:lang w:bidi="ar-SA"/>
        </w:rPr>
        <w:t>2</w:t>
      </w:r>
      <w:r w:rsidR="000A797B">
        <w:rPr>
          <w:rFonts w:ascii="Arial" w:hAnsi="Arial" w:cs="Arial"/>
          <w:color w:val="000000"/>
          <w:szCs w:val="22"/>
          <w:u w:val="single"/>
          <w:lang w:bidi="ar-SA"/>
        </w:rPr>
        <w:t>0</w:t>
      </w:r>
      <w:r w:rsidR="000A797B" w:rsidRPr="000A797B">
        <w:rPr>
          <w:rFonts w:ascii="Arial" w:hAnsi="Arial" w:cs="Arial"/>
          <w:color w:val="000000"/>
          <w:szCs w:val="22"/>
          <w:u w:val="single"/>
          <w:vertAlign w:val="superscript"/>
          <w:lang w:bidi="ar-SA"/>
        </w:rPr>
        <w:t>th</w:t>
      </w:r>
      <w:r w:rsidR="000A797B" w:rsidRPr="000A797B">
        <w:rPr>
          <w:rFonts w:ascii="Arial" w:hAnsi="Arial" w:cs="Arial"/>
          <w:color w:val="000000"/>
          <w:szCs w:val="22"/>
          <w:u w:val="single"/>
          <w:lang w:bidi="ar-SA"/>
        </w:rPr>
        <w:t xml:space="preserve"> </w:t>
      </w:r>
      <w:r w:rsidR="008700A2" w:rsidRPr="000A797B">
        <w:rPr>
          <w:rFonts w:ascii="Arial" w:hAnsi="Arial" w:cs="Arial"/>
          <w:color w:val="000000"/>
          <w:szCs w:val="22"/>
          <w:u w:val="single"/>
          <w:lang w:bidi="ar-SA"/>
        </w:rPr>
        <w:t>May 2021</w:t>
      </w:r>
      <w:r w:rsidR="008700A2">
        <w:rPr>
          <w:rFonts w:ascii="Arial" w:hAnsi="Arial" w:cs="Arial"/>
          <w:color w:val="000000"/>
          <w:szCs w:val="22"/>
          <w:lang w:bidi="ar-SA"/>
        </w:rPr>
        <w:t>)</w:t>
      </w:r>
      <w:r w:rsidR="000A797B">
        <w:rPr>
          <w:rFonts w:ascii="Arial" w:hAnsi="Arial" w:cs="Arial"/>
          <w:color w:val="000000"/>
          <w:szCs w:val="22"/>
          <w:lang w:bidi="ar-SA"/>
        </w:rPr>
        <w:t>.</w:t>
      </w:r>
    </w:p>
    <w:p w14:paraId="0798B06C" w14:textId="320CB3EA" w:rsidR="00AB296C" w:rsidRPr="00AB296C" w:rsidRDefault="008700A2" w:rsidP="008700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>
        <w:rPr>
          <w:rFonts w:ascii="Arial" w:hAnsi="Arial" w:cs="Arial"/>
          <w:color w:val="000000"/>
          <w:szCs w:val="22"/>
          <w:lang w:bidi="ar-SA"/>
        </w:rPr>
        <w:t xml:space="preserve">      </w:t>
      </w:r>
      <w:r w:rsidR="006B6CBB" w:rsidRPr="008661FD">
        <w:rPr>
          <w:rFonts w:ascii="Arial" w:hAnsi="Arial" w:cs="Arial"/>
          <w:color w:val="000000"/>
          <w:szCs w:val="22"/>
          <w:lang w:bidi="ar-SA"/>
        </w:rPr>
        <w:t>Ple</w:t>
      </w:r>
      <w:r>
        <w:rPr>
          <w:rFonts w:ascii="Arial" w:hAnsi="Arial" w:cs="Arial"/>
          <w:color w:val="000000"/>
          <w:szCs w:val="22"/>
          <w:lang w:bidi="ar-SA"/>
        </w:rPr>
        <w:t>ase</w:t>
      </w:r>
      <w:r w:rsidR="006B6CBB" w:rsidRPr="008661FD">
        <w:rPr>
          <w:rFonts w:ascii="Arial" w:hAnsi="Arial" w:cs="Arial"/>
          <w:color w:val="000000"/>
          <w:szCs w:val="22"/>
          <w:lang w:bidi="ar-SA"/>
        </w:rPr>
        <w:t xml:space="preserve"> e-mail to:</w:t>
      </w:r>
    </w:p>
    <w:p w14:paraId="0C199C3F" w14:textId="2AF9434A" w:rsidR="008661FD" w:rsidRPr="0059567D" w:rsidRDefault="008661FD" w:rsidP="008661FD">
      <w:pPr>
        <w:spacing w:after="0"/>
        <w:rPr>
          <w:rFonts w:ascii="Arial" w:hAnsi="Arial" w:cs="Arial"/>
          <w:szCs w:val="22"/>
        </w:rPr>
      </w:pPr>
    </w:p>
    <w:tbl>
      <w:tblPr>
        <w:tblStyle w:val="Tabellenraster"/>
        <w:tblW w:w="0" w:type="auto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8"/>
        <w:gridCol w:w="4757"/>
      </w:tblGrid>
      <w:tr w:rsidR="008661FD" w:rsidRPr="008661FD" w14:paraId="413A4B66" w14:textId="77777777" w:rsidTr="008700A2">
        <w:tc>
          <w:tcPr>
            <w:tcW w:w="4958" w:type="dxa"/>
          </w:tcPr>
          <w:p w14:paraId="33F6AFEE" w14:textId="2289D0F7" w:rsidR="008661FD" w:rsidRPr="0059567D" w:rsidRDefault="008661FD" w:rsidP="008661FD">
            <w:pPr>
              <w:rPr>
                <w:rFonts w:ascii="Arial" w:hAnsi="Arial" w:cs="Arial"/>
                <w:szCs w:val="22"/>
                <w:lang w:val="de-DE"/>
              </w:rPr>
            </w:pPr>
            <w:r w:rsidRPr="0059567D">
              <w:rPr>
                <w:rFonts w:ascii="Arial" w:hAnsi="Arial" w:cs="Arial"/>
                <w:szCs w:val="22"/>
                <w:lang w:val="de-DE"/>
              </w:rPr>
              <w:t>Mr. Daniel Wende</w:t>
            </w:r>
          </w:p>
          <w:p w14:paraId="19C80B3D" w14:textId="0BFE60C0" w:rsidR="008661FD" w:rsidRPr="008661FD" w:rsidRDefault="008661FD" w:rsidP="008661FD">
            <w:pPr>
              <w:rPr>
                <w:rFonts w:ascii="Arial" w:hAnsi="Arial" w:cs="Arial"/>
                <w:szCs w:val="22"/>
                <w:lang w:val="de-DE"/>
              </w:rPr>
            </w:pPr>
            <w:r w:rsidRPr="008661FD">
              <w:rPr>
                <w:rFonts w:ascii="Arial" w:hAnsi="Arial" w:cs="Arial"/>
                <w:szCs w:val="22"/>
                <w:lang w:val="de-DE"/>
              </w:rPr>
              <w:t xml:space="preserve">E-mail: </w:t>
            </w:r>
            <w:hyperlink r:id="rId5" w:history="1">
              <w:r w:rsidRPr="008661FD">
                <w:rPr>
                  <w:rStyle w:val="Hyperlink"/>
                  <w:rFonts w:ascii="Arial" w:hAnsi="Arial" w:cs="Arial"/>
                  <w:szCs w:val="22"/>
                  <w:lang w:val="de-DE"/>
                </w:rPr>
                <w:t>daniel.wende@eislauf-union.de</w:t>
              </w:r>
            </w:hyperlink>
          </w:p>
          <w:p w14:paraId="6B741DD0" w14:textId="77777777" w:rsidR="008661FD" w:rsidRPr="008661FD" w:rsidRDefault="008661FD" w:rsidP="008661FD">
            <w:pPr>
              <w:rPr>
                <w:rFonts w:ascii="Arial" w:hAnsi="Arial" w:cs="Arial"/>
                <w:szCs w:val="22"/>
                <w:lang w:val="de-DE"/>
              </w:rPr>
            </w:pPr>
          </w:p>
        </w:tc>
        <w:tc>
          <w:tcPr>
            <w:tcW w:w="4757" w:type="dxa"/>
          </w:tcPr>
          <w:p w14:paraId="2EB61E56" w14:textId="14A6BA02" w:rsidR="008661FD" w:rsidRPr="008661FD" w:rsidRDefault="008661FD" w:rsidP="008661FD">
            <w:pPr>
              <w:rPr>
                <w:rFonts w:ascii="Arial" w:hAnsi="Arial" w:cs="Arial"/>
                <w:szCs w:val="22"/>
              </w:rPr>
            </w:pPr>
            <w:r w:rsidRPr="008661FD">
              <w:rPr>
                <w:rFonts w:ascii="Arial" w:hAnsi="Arial" w:cs="Arial"/>
                <w:szCs w:val="22"/>
              </w:rPr>
              <w:t>Mrs. Ekaterina Balasuriya</w:t>
            </w:r>
          </w:p>
          <w:p w14:paraId="5DD80B08" w14:textId="5CDC9AF2" w:rsidR="008661FD" w:rsidRPr="0059567D" w:rsidRDefault="008661FD" w:rsidP="008661FD">
            <w:pPr>
              <w:rPr>
                <w:rFonts w:ascii="Arial" w:hAnsi="Arial" w:cs="Arial"/>
                <w:szCs w:val="22"/>
              </w:rPr>
            </w:pPr>
            <w:r w:rsidRPr="0059567D">
              <w:rPr>
                <w:rFonts w:ascii="Arial" w:hAnsi="Arial" w:cs="Arial"/>
                <w:szCs w:val="22"/>
              </w:rPr>
              <w:t xml:space="preserve">E-mail: </w:t>
            </w:r>
            <w:hyperlink r:id="rId6" w:history="1">
              <w:r w:rsidRPr="0059567D">
                <w:rPr>
                  <w:rStyle w:val="Hyperlink"/>
                  <w:rFonts w:ascii="Arial" w:hAnsi="Arial" w:cs="Arial"/>
                  <w:szCs w:val="22"/>
                </w:rPr>
                <w:t>e.balasuriya@bev-eissport.de</w:t>
              </w:r>
            </w:hyperlink>
          </w:p>
          <w:p w14:paraId="60A8A7CD" w14:textId="19835171" w:rsidR="008661FD" w:rsidRPr="0059567D" w:rsidRDefault="008661FD" w:rsidP="008661FD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DE20EA4" w14:textId="50B96F39" w:rsidR="006B6CBB" w:rsidRPr="008661FD" w:rsidRDefault="008661FD" w:rsidP="006B6CBB">
      <w:pPr>
        <w:rPr>
          <w:rFonts w:ascii="Arial" w:hAnsi="Arial" w:cs="Arial"/>
          <w:sz w:val="28"/>
          <w:szCs w:val="28"/>
          <w:lang w:val="de-DE"/>
        </w:rPr>
      </w:pPr>
      <w:r>
        <w:rPr>
          <w:rFonts w:ascii="Arial" w:hAnsi="Arial" w:cs="Arial"/>
          <w:noProof/>
          <w:sz w:val="28"/>
          <w:szCs w:val="28"/>
          <w:lang w:val="de-DE"/>
        </w:rPr>
        <w:drawing>
          <wp:anchor distT="0" distB="0" distL="114300" distR="114300" simplePos="0" relativeHeight="251659264" behindDoc="0" locked="0" layoutInCell="1" allowOverlap="1" wp14:anchorId="6737742E" wp14:editId="3753BFA0">
            <wp:simplePos x="0" y="0"/>
            <wp:positionH relativeFrom="margin">
              <wp:align>right</wp:align>
            </wp:positionH>
            <wp:positionV relativeFrom="paragraph">
              <wp:posOffset>112044</wp:posOffset>
            </wp:positionV>
            <wp:extent cx="3220720" cy="227711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720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  <w:lang w:val="de-DE"/>
        </w:rPr>
        <w:drawing>
          <wp:anchor distT="0" distB="0" distL="114300" distR="114300" simplePos="0" relativeHeight="251658240" behindDoc="0" locked="0" layoutInCell="1" allowOverlap="1" wp14:anchorId="5FDAB2A8" wp14:editId="0DCDD184">
            <wp:simplePos x="0" y="0"/>
            <wp:positionH relativeFrom="margin">
              <wp:align>left</wp:align>
            </wp:positionH>
            <wp:positionV relativeFrom="paragraph">
              <wp:posOffset>367267</wp:posOffset>
            </wp:positionV>
            <wp:extent cx="3116580" cy="1774190"/>
            <wp:effectExtent l="0" t="0" r="762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B6CBB" w:rsidRPr="008661FD" w:rsidSect="008661F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27F90"/>
    <w:multiLevelType w:val="hybridMultilevel"/>
    <w:tmpl w:val="2FE277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/>
  <w:defaultTabStop w:val="720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zI0sjS1sLA0MTVX0lEKTi0uzszPAykwrgUALt1zACwAAAA="/>
  </w:docVars>
  <w:rsids>
    <w:rsidRoot w:val="003C6209"/>
    <w:rsid w:val="000A797B"/>
    <w:rsid w:val="00250350"/>
    <w:rsid w:val="00303B10"/>
    <w:rsid w:val="003C6209"/>
    <w:rsid w:val="003F6641"/>
    <w:rsid w:val="00570C85"/>
    <w:rsid w:val="0059567D"/>
    <w:rsid w:val="006B6CBB"/>
    <w:rsid w:val="008661FD"/>
    <w:rsid w:val="008700A2"/>
    <w:rsid w:val="008F49C1"/>
    <w:rsid w:val="0097359D"/>
    <w:rsid w:val="00A72BED"/>
    <w:rsid w:val="00AB296C"/>
    <w:rsid w:val="00B832FB"/>
    <w:rsid w:val="00C93A55"/>
    <w:rsid w:val="00E0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CBA31"/>
  <w15:chartTrackingRefBased/>
  <w15:docId w15:val="{4C9504B5-7E52-44AC-A100-1F455A77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9735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table" w:styleId="Tabellenraster">
    <w:name w:val="Table Grid"/>
    <w:basedOn w:val="NormaleTabelle"/>
    <w:uiPriority w:val="39"/>
    <w:rsid w:val="00973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97359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6B6CB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B6C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.balasuriya@bev-eissport.de" TargetMode="External"/><Relationship Id="rId5" Type="http://schemas.openxmlformats.org/officeDocument/2006/relationships/hyperlink" Target="mailto:daniel.wende@eislauf-union.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a Balasuriya</dc:creator>
  <cp:keywords/>
  <dc:description/>
  <cp:lastModifiedBy>Daniel Wende</cp:lastModifiedBy>
  <cp:revision>2</cp:revision>
  <dcterms:created xsi:type="dcterms:W3CDTF">2021-04-28T09:38:00Z</dcterms:created>
  <dcterms:modified xsi:type="dcterms:W3CDTF">2021-04-28T09:38:00Z</dcterms:modified>
</cp:coreProperties>
</file>